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35493B" w14:textId="77777777" w:rsidR="00937E6A" w:rsidRDefault="00A23ED7">
      <w:pPr>
        <w:pStyle w:val="a4"/>
      </w:pPr>
      <w:r>
        <w:t>Отчет по лабораторной работе №6</w:t>
      </w:r>
    </w:p>
    <w:p w14:paraId="16471B27" w14:textId="77777777" w:rsidR="00937E6A" w:rsidRDefault="00A23ED7">
      <w:pPr>
        <w:pStyle w:val="a5"/>
      </w:pPr>
      <w:r>
        <w:t>Задача об эпидемии - вариант 44</w:t>
      </w:r>
    </w:p>
    <w:p w14:paraId="40E95BEB" w14:textId="77777777" w:rsidR="00937E6A" w:rsidRDefault="00A23ED7">
      <w:pPr>
        <w:pStyle w:val="Author"/>
      </w:pPr>
      <w:r>
        <w:t>Пономарева Лилия НПИбд-02-19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495391102"/>
        <w:docPartObj>
          <w:docPartGallery w:val="Table of Contents"/>
          <w:docPartUnique/>
        </w:docPartObj>
      </w:sdtPr>
      <w:sdtEndPr/>
      <w:sdtContent>
        <w:p w14:paraId="53781B6A" w14:textId="77777777" w:rsidR="00937E6A" w:rsidRDefault="00A23ED7">
          <w:pPr>
            <w:pStyle w:val="ae"/>
          </w:pPr>
          <w:r>
            <w:t>Содержание</w:t>
          </w:r>
        </w:p>
        <w:p w14:paraId="41C09191" w14:textId="77777777" w:rsidR="001E07BE" w:rsidRDefault="00A23ED7">
          <w:pPr>
            <w:pStyle w:val="10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98591944" w:history="1">
            <w:r w:rsidR="001E07BE" w:rsidRPr="00F42B9F">
              <w:rPr>
                <w:rStyle w:val="ad"/>
                <w:noProof/>
              </w:rPr>
              <w:t>Цель работы</w:t>
            </w:r>
            <w:r w:rsidR="001E07BE">
              <w:rPr>
                <w:noProof/>
                <w:webHidden/>
              </w:rPr>
              <w:tab/>
            </w:r>
            <w:r w:rsidR="001E07BE">
              <w:rPr>
                <w:noProof/>
                <w:webHidden/>
              </w:rPr>
              <w:fldChar w:fldCharType="begin"/>
            </w:r>
            <w:r w:rsidR="001E07BE">
              <w:rPr>
                <w:noProof/>
                <w:webHidden/>
              </w:rPr>
              <w:instrText xml:space="preserve"> PAGEREF _Toc98591944 \h </w:instrText>
            </w:r>
            <w:r w:rsidR="001E07BE">
              <w:rPr>
                <w:noProof/>
                <w:webHidden/>
              </w:rPr>
            </w:r>
            <w:r w:rsidR="001E07BE">
              <w:rPr>
                <w:noProof/>
                <w:webHidden/>
              </w:rPr>
              <w:fldChar w:fldCharType="separate"/>
            </w:r>
            <w:r w:rsidR="001E07BE">
              <w:rPr>
                <w:noProof/>
                <w:webHidden/>
              </w:rPr>
              <w:t>1</w:t>
            </w:r>
            <w:r w:rsidR="001E07BE">
              <w:rPr>
                <w:noProof/>
                <w:webHidden/>
              </w:rPr>
              <w:fldChar w:fldCharType="end"/>
            </w:r>
          </w:hyperlink>
        </w:p>
        <w:p w14:paraId="139D3C46" w14:textId="77777777" w:rsidR="001E07BE" w:rsidRDefault="001E07BE">
          <w:pPr>
            <w:pStyle w:val="20"/>
            <w:tabs>
              <w:tab w:val="right" w:leader="dot" w:pos="9350"/>
            </w:tabs>
            <w:rPr>
              <w:noProof/>
            </w:rPr>
          </w:pPr>
          <w:hyperlink w:anchor="_Toc98591945" w:history="1">
            <w:r w:rsidRPr="00F42B9F">
              <w:rPr>
                <w:rStyle w:val="ad"/>
                <w:noProof/>
              </w:rPr>
              <w:t>Объект исследова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5919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1DFFAE" w14:textId="77777777" w:rsidR="001E07BE" w:rsidRDefault="001E07BE">
          <w:pPr>
            <w:pStyle w:val="20"/>
            <w:tabs>
              <w:tab w:val="right" w:leader="dot" w:pos="9350"/>
            </w:tabs>
            <w:rPr>
              <w:noProof/>
            </w:rPr>
          </w:pPr>
          <w:hyperlink w:anchor="_Toc98591946" w:history="1">
            <w:r w:rsidRPr="00F42B9F">
              <w:rPr>
                <w:rStyle w:val="ad"/>
                <w:noProof/>
              </w:rPr>
              <w:t>Предмет исследова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5919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E67D2C" w14:textId="77777777" w:rsidR="001E07BE" w:rsidRDefault="001E07BE">
          <w:pPr>
            <w:pStyle w:val="10"/>
            <w:tabs>
              <w:tab w:val="right" w:leader="dot" w:pos="9350"/>
            </w:tabs>
            <w:rPr>
              <w:noProof/>
            </w:rPr>
          </w:pPr>
          <w:hyperlink w:anchor="_Toc98591947" w:history="1">
            <w:r w:rsidRPr="00F42B9F">
              <w:rPr>
                <w:rStyle w:val="ad"/>
                <w:noProof/>
              </w:rPr>
              <w:t>Теоретические сведе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5919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5CB4FC" w14:textId="77777777" w:rsidR="001E07BE" w:rsidRDefault="001E07BE">
          <w:pPr>
            <w:pStyle w:val="10"/>
            <w:tabs>
              <w:tab w:val="right" w:leader="dot" w:pos="9350"/>
            </w:tabs>
            <w:rPr>
              <w:noProof/>
            </w:rPr>
          </w:pPr>
          <w:hyperlink w:anchor="_Toc98591948" w:history="1">
            <w:r w:rsidRPr="00F42B9F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5919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9803A2" w14:textId="77777777" w:rsidR="001E07BE" w:rsidRDefault="001E07BE">
          <w:pPr>
            <w:pStyle w:val="20"/>
            <w:tabs>
              <w:tab w:val="right" w:leader="dot" w:pos="9350"/>
            </w:tabs>
            <w:rPr>
              <w:noProof/>
            </w:rPr>
          </w:pPr>
          <w:hyperlink w:anchor="_Toc98591949" w:history="1">
            <w:r w:rsidRPr="00F42B9F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5919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D040C2" w14:textId="77777777" w:rsidR="001E07BE" w:rsidRDefault="001E07BE">
          <w:pPr>
            <w:pStyle w:val="20"/>
            <w:tabs>
              <w:tab w:val="right" w:leader="dot" w:pos="9350"/>
            </w:tabs>
            <w:rPr>
              <w:noProof/>
            </w:rPr>
          </w:pPr>
          <w:hyperlink w:anchor="_Toc98591950" w:history="1">
            <w:r w:rsidRPr="00F42B9F">
              <w:rPr>
                <w:rStyle w:val="ad"/>
                <w:noProof/>
              </w:rPr>
              <w:t>Случай первы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5919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512352" w14:textId="77777777" w:rsidR="001E07BE" w:rsidRDefault="001E07BE">
          <w:pPr>
            <w:pStyle w:val="20"/>
            <w:tabs>
              <w:tab w:val="right" w:leader="dot" w:pos="9350"/>
            </w:tabs>
            <w:rPr>
              <w:noProof/>
            </w:rPr>
          </w:pPr>
          <w:hyperlink w:anchor="_Toc98591951" w:history="1">
            <w:r w:rsidRPr="00F42B9F">
              <w:rPr>
                <w:rStyle w:val="ad"/>
                <w:noProof/>
              </w:rPr>
              <w:t>Случай второ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5919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C5009E" w14:textId="77777777" w:rsidR="001E07BE" w:rsidRDefault="001E07BE">
          <w:pPr>
            <w:pStyle w:val="10"/>
            <w:tabs>
              <w:tab w:val="right" w:leader="dot" w:pos="9350"/>
            </w:tabs>
            <w:rPr>
              <w:noProof/>
            </w:rPr>
          </w:pPr>
          <w:hyperlink w:anchor="_Toc98591952" w:history="1">
            <w:r w:rsidRPr="00F42B9F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5919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B582BF" w14:textId="77777777" w:rsidR="001E07BE" w:rsidRDefault="001E07BE">
          <w:pPr>
            <w:pStyle w:val="10"/>
            <w:tabs>
              <w:tab w:val="right" w:leader="dot" w:pos="9350"/>
            </w:tabs>
            <w:rPr>
              <w:noProof/>
            </w:rPr>
          </w:pPr>
          <w:hyperlink w:anchor="_Toc98591953" w:history="1">
            <w:r w:rsidRPr="00F42B9F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5919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658898" w14:textId="77777777" w:rsidR="00937E6A" w:rsidRDefault="00A23ED7">
          <w:r>
            <w:fldChar w:fldCharType="end"/>
          </w:r>
        </w:p>
      </w:sdtContent>
    </w:sdt>
    <w:p w14:paraId="1435F355" w14:textId="77777777" w:rsidR="00937E6A" w:rsidRDefault="00A23ED7">
      <w:pPr>
        <w:pStyle w:val="1"/>
      </w:pPr>
      <w:bookmarkStart w:id="0" w:name="цель-работы"/>
      <w:bookmarkStart w:id="1" w:name="_Toc98591944"/>
      <w:r>
        <w:t>Цель работы</w:t>
      </w:r>
      <w:bookmarkEnd w:id="1"/>
    </w:p>
    <w:p w14:paraId="74C4BB9F" w14:textId="77777777" w:rsidR="00937E6A" w:rsidRDefault="00A23ED7">
      <w:pPr>
        <w:pStyle w:val="FirstParagraph"/>
      </w:pPr>
      <w:r>
        <w:t>Рассмотреть простейшую модель эпидемии.</w:t>
      </w:r>
    </w:p>
    <w:p w14:paraId="3A5EC85C" w14:textId="77777777" w:rsidR="00937E6A" w:rsidRDefault="00A23ED7">
      <w:pPr>
        <w:pStyle w:val="2"/>
      </w:pPr>
      <w:bookmarkStart w:id="2" w:name="объект-исследования"/>
      <w:bookmarkStart w:id="3" w:name="_Toc98591945"/>
      <w:r>
        <w:t>Объект исследования</w:t>
      </w:r>
      <w:bookmarkEnd w:id="3"/>
    </w:p>
    <w:p w14:paraId="6139462A" w14:textId="77777777" w:rsidR="00937E6A" w:rsidRDefault="00A23ED7">
      <w:pPr>
        <w:pStyle w:val="FirstParagraph"/>
      </w:pPr>
      <w:r>
        <w:t>Эпидемическая вспышка.</w:t>
      </w:r>
    </w:p>
    <w:p w14:paraId="6D45A3CE" w14:textId="77777777" w:rsidR="00937E6A" w:rsidRDefault="00A23ED7">
      <w:pPr>
        <w:pStyle w:val="2"/>
      </w:pPr>
      <w:bookmarkStart w:id="4" w:name="предмет-исследования"/>
      <w:bookmarkStart w:id="5" w:name="_Toc98591946"/>
      <w:bookmarkEnd w:id="2"/>
      <w:r>
        <w:t>Предмет исследования</w:t>
      </w:r>
      <w:bookmarkEnd w:id="5"/>
    </w:p>
    <w:p w14:paraId="23A9FAEB" w14:textId="77777777" w:rsidR="00937E6A" w:rsidRDefault="00A23ED7">
      <w:pPr>
        <w:pStyle w:val="FirstParagraph"/>
      </w:pPr>
      <w:r>
        <w:t>Закон изменения количества заболевших и выздоровевших во время эпидемии.</w:t>
      </w:r>
    </w:p>
    <w:p w14:paraId="4B0BBE32" w14:textId="77777777" w:rsidR="00937E6A" w:rsidRDefault="00A23ED7">
      <w:pPr>
        <w:pStyle w:val="1"/>
      </w:pPr>
      <w:bookmarkStart w:id="6" w:name="теоретические-сведения"/>
      <w:bookmarkStart w:id="7" w:name="_Toc98591947"/>
      <w:bookmarkEnd w:id="0"/>
      <w:bookmarkEnd w:id="4"/>
      <w:r>
        <w:t>Теоретические сведения</w:t>
      </w:r>
      <w:bookmarkEnd w:id="7"/>
    </w:p>
    <w:p w14:paraId="1C8C602E" w14:textId="77777777" w:rsidR="00937E6A" w:rsidRDefault="00A23ED7">
      <w:pPr>
        <w:pStyle w:val="FirstParagraph"/>
      </w:pPr>
      <w:r>
        <w:t>Рассмотрим простейшую модель эпидемии</w:t>
      </w:r>
      <w:hyperlink w:anchor="список-литературы">
        <w:r>
          <w:rPr>
            <w:rStyle w:val="ad"/>
          </w:rPr>
          <w:t>[1]</w:t>
        </w:r>
      </w:hyperlink>
      <w:r>
        <w:t>.</w:t>
      </w:r>
      <w:r>
        <w:br/>
        <w:t xml:space="preserve">Предположим, что некая популяция, состоящая из </w:t>
      </w:r>
      <m:oMath>
        <m:r>
          <w:rPr>
            <w:rFonts w:ascii="Cambria Math" w:hAnsi="Cambria Math"/>
          </w:rPr>
          <m:t>N</m:t>
        </m:r>
      </m:oMath>
      <w:r>
        <w:t xml:space="preserve"> особей,</w:t>
      </w:r>
      <w:r>
        <w:t xml:space="preserve"> (считаем, что популяция изолирована) подразделяется на три группы. Первая группа - это восприимчивые к болезни, но пока здоровые особи, обозначим их через </w:t>
      </w:r>
      <m:oMath>
        <m:r>
          <w:rPr>
            <w:rFonts w:ascii="Cambria Math" w:hAnsi="Cambria Math"/>
          </w:rPr>
          <m:t>S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>. Вторая группа – это число инфицированных особей, которые также при этом являются распространит</w:t>
      </w:r>
      <w:r>
        <w:t xml:space="preserve">елями инфекции, обозначим их </w:t>
      </w: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. А третья группа, обозначающаяся через </w:t>
      </w:r>
      <m:oMath>
        <m:r>
          <w:rPr>
            <w:rFonts w:ascii="Cambria Math" w:hAnsi="Cambria Math"/>
          </w:rPr>
          <m:t>R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– это </w:t>
      </w:r>
      <w:r>
        <w:lastRenderedPageBreak/>
        <w:t xml:space="preserve">здоровые особи с иммунитетом к болезни. До того, как число заболевших не превышает критического значения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>
        <w:t>, считаем, что все больные изолированы и не заражают здоровых. К</w:t>
      </w:r>
      <w:r>
        <w:t xml:space="preserve">огда </w:t>
      </w: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&gt;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>
        <w:t>, тогда инфицированные способны заражать восприимчивых к болезни особей.</w:t>
      </w:r>
    </w:p>
    <w:p w14:paraId="50527A49" w14:textId="77777777" w:rsidR="00937E6A" w:rsidRDefault="00A23ED7">
      <w:pPr>
        <w:pStyle w:val="a0"/>
      </w:pPr>
      <w:r>
        <w:t xml:space="preserve">Таким образом, скорость изменения числа </w:t>
      </w:r>
      <m:oMath>
        <m:r>
          <w:rPr>
            <w:rFonts w:ascii="Cambria Math" w:hAnsi="Cambria Math"/>
          </w:rPr>
          <m:t>S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меняется по следующему закону:</w:t>
      </w:r>
    </w:p>
    <w:p w14:paraId="072A177E" w14:textId="77777777" w:rsidR="00937E6A" w:rsidRDefault="00A23ED7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S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αS</m:t>
                    </m:r>
                  </m:e>
                  <m:e>
                    <m:r>
                      <m:rPr>
                        <m:nor/>
                      </m:rPr>
                      <m:t xml:space="preserve">,если 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&gt;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m:rPr>
                        <m:nor/>
                      </m:rPr>
                      <m:t xml:space="preserve">,если 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≤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 w14:paraId="74D3EF7F" w14:textId="77777777" w:rsidR="00937E6A" w:rsidRDefault="00A23ED7">
      <w:pPr>
        <w:pStyle w:val="FirstParagraph"/>
      </w:pPr>
      <w:r>
        <w:t>Поскольку каждая восприимчивая к болезни особь, ко</w:t>
      </w:r>
      <w:r>
        <w:t>торая, в конце концов, заболевает, сама становится инфекционной, то скорость изменения числа инфекционных особей представляет разность за единицу времени между заразившимися и теми, кто уже болеет и лечится. т.е.:</w:t>
      </w:r>
    </w:p>
    <w:p w14:paraId="0197DA38" w14:textId="77777777" w:rsidR="00937E6A" w:rsidRDefault="00A23ED7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I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αS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βI</m:t>
                    </m:r>
                  </m:e>
                  <m:e>
                    <m:r>
                      <m:rPr>
                        <m:nor/>
                      </m:rPr>
                      <m:t xml:space="preserve">,если 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&gt;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βI</m:t>
                    </m:r>
                  </m:e>
                  <m:e>
                    <m:r>
                      <m:rPr>
                        <m:nor/>
                      </m:rPr>
                      <m:t xml:space="preserve">,если 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≤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 w14:paraId="399B4C38" w14:textId="77777777" w:rsidR="00937E6A" w:rsidRDefault="00A23ED7">
      <w:pPr>
        <w:pStyle w:val="FirstParagraph"/>
      </w:pPr>
      <w:r>
        <w:t>А скорость изменения выздоравливающих особей (при этом приобретающие иммунитет к болезни):</w:t>
      </w:r>
    </w:p>
    <w:p w14:paraId="15C7CAD4" w14:textId="77777777" w:rsidR="00937E6A" w:rsidRDefault="00A23ED7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R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βI</m:t>
          </m:r>
        </m:oMath>
      </m:oMathPara>
    </w:p>
    <w:p w14:paraId="2CBCD4B9" w14:textId="77777777" w:rsidR="00937E6A" w:rsidRDefault="00A23ED7">
      <w:pPr>
        <w:pStyle w:val="FirstParagraph"/>
      </w:pPr>
      <w:r>
        <w:t xml:space="preserve">Постоянные пропорциональности </w:t>
      </w:r>
      <m:oMath>
        <m:r>
          <w:rPr>
            <w:rFonts w:ascii="Cambria Math" w:hAnsi="Cambria Math"/>
          </w:rPr>
          <m:t>α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β</m:t>
        </m:r>
      </m:oMath>
      <w:r>
        <w:t xml:space="preserve"> - это коэффициенты заболеваемости и выздоровления соответственно. Для того, чтобы решения соответств</w:t>
      </w:r>
      <w:r>
        <w:t xml:space="preserve">ующих уравнений определялось однозначно, необходимо задать начальные условия. Считаем, что на начало эпидемии в момент времени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нет особей с иммунитетом к болезни </w:t>
      </w:r>
      <m:oMath>
        <m:r>
          <w:rPr>
            <w:rFonts w:ascii="Cambria Math" w:hAnsi="Cambria Math"/>
          </w:rPr>
          <m:t>R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, а число инфицированных и восприимчивых к болезни особей </w:t>
      </w: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</m:oMath>
      <w:r>
        <w:t xml:space="preserve"> и </w:t>
      </w:r>
      <m:oMath>
        <m:r>
          <w:rPr>
            <w:rFonts w:ascii="Cambria Math" w:hAnsi="Cambria Math"/>
          </w:rPr>
          <m:t>S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</m:oMath>
      <w:r>
        <w:t xml:space="preserve"> соответственно. </w:t>
      </w:r>
      <w:r>
        <w:t xml:space="preserve">Для анализа картины протекания эпидемии необходимо рассмотреть два случая: </w:t>
      </w: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≤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>
        <w:t xml:space="preserve"> и </w:t>
      </w: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&gt;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>
        <w:t>.</w:t>
      </w:r>
    </w:p>
    <w:p w14:paraId="63398F67" w14:textId="77777777" w:rsidR="00937E6A" w:rsidRDefault="00A23ED7">
      <w:pPr>
        <w:pStyle w:val="1"/>
      </w:pPr>
      <w:bookmarkStart w:id="8" w:name="выполнение-лабораторной-работы"/>
      <w:bookmarkStart w:id="9" w:name="_Toc98591948"/>
      <w:bookmarkEnd w:id="6"/>
      <w:r>
        <w:t>Выполнение лабораторной работы</w:t>
      </w:r>
      <w:bookmarkEnd w:id="9"/>
    </w:p>
    <w:p w14:paraId="323F4639" w14:textId="77777777" w:rsidR="00937E6A" w:rsidRDefault="00A23ED7">
      <w:pPr>
        <w:pStyle w:val="2"/>
      </w:pPr>
      <w:bookmarkStart w:id="10" w:name="задание"/>
      <w:bookmarkStart w:id="11" w:name="_Toc98591949"/>
      <w:r>
        <w:t>Задание</w:t>
      </w:r>
      <w:bookmarkEnd w:id="11"/>
    </w:p>
    <w:p w14:paraId="4075D073" w14:textId="77777777" w:rsidR="00937E6A" w:rsidRDefault="00A23ED7">
      <w:pPr>
        <w:pStyle w:val="FirstParagraph"/>
      </w:pPr>
      <w:r>
        <w:rPr>
          <w:b/>
          <w:bCs/>
        </w:rPr>
        <w:t>[Вариант 44]</w:t>
      </w:r>
      <w:r>
        <w:br/>
        <w:t>На одном острове вспыхнула эпидемия. Известно, что из всех проживающих на острове (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5555</m:t>
        </m:r>
      </m:oMath>
      <w:r>
        <w:t>) в момент начала эп</w:t>
      </w:r>
      <w:r>
        <w:t>идемии (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) число заболевших людей (являющихся распространителями инфекции) </w:t>
      </w: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75</m:t>
        </m:r>
      </m:oMath>
      <w:r>
        <w:t xml:space="preserve">, А число здоровых людей с иммунитетом к болезни </w:t>
      </w:r>
      <m:oMath>
        <m:r>
          <w:rPr>
            <w:rFonts w:ascii="Cambria Math" w:hAnsi="Cambria Math"/>
          </w:rPr>
          <m:t>R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4</m:t>
        </m:r>
      </m:oMath>
      <w:r>
        <w:t xml:space="preserve">. Таким образом, число людей восприимчивых к болезни, но пока здоровых, в начальный момент времени </w:t>
      </w:r>
      <m:oMath>
        <m:r>
          <w:rPr>
            <w:rFonts w:ascii="Cambria Math" w:hAnsi="Cambria Math"/>
          </w:rPr>
          <m:t>S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R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</m:oMath>
      <w:r>
        <w:t>. Пос</w:t>
      </w:r>
      <w:r>
        <w:t>тройте графики изменения числа особей в каждой из трех групп. Рассмотрите, как будет протекать эпидемия в случае:</w:t>
      </w:r>
      <w:r>
        <w:br/>
        <w:t xml:space="preserve">1) если </w:t>
      </w: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&lt;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>
        <w:br/>
        <w:t xml:space="preserve">2) если </w:t>
      </w: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&gt;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</w:p>
    <w:p w14:paraId="02CA9A28" w14:textId="77777777" w:rsidR="00937E6A" w:rsidRDefault="00A23ED7">
      <w:pPr>
        <w:pStyle w:val="2"/>
      </w:pPr>
      <w:bookmarkStart w:id="12" w:name="случай-первый"/>
      <w:bookmarkStart w:id="13" w:name="_Toc98591950"/>
      <w:bookmarkEnd w:id="10"/>
      <w:r>
        <w:lastRenderedPageBreak/>
        <w:t>Случай первый</w:t>
      </w:r>
      <w:bookmarkEnd w:id="13"/>
    </w:p>
    <w:p w14:paraId="3188A3DC" w14:textId="77777777" w:rsidR="00937E6A" w:rsidRDefault="00A23ED7">
      <w:pPr>
        <w:pStyle w:val="FirstParagraph"/>
      </w:pPr>
      <w:r>
        <w:t xml:space="preserve">Написали программу моделирующую протекание эпидемии в случае </w:t>
      </w: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&lt;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>
        <w:t xml:space="preserve"> </w:t>
      </w:r>
      <w:r>
        <w:t>на языке Modelica.</w:t>
      </w:r>
      <w:hyperlink w:anchor="список-литературы">
        <w:r>
          <w:rPr>
            <w:rStyle w:val="ad"/>
          </w:rPr>
          <w:t>[2]</w:t>
        </w:r>
      </w:hyperlink>
    </w:p>
    <w:p w14:paraId="6202F2A8" w14:textId="77777777" w:rsidR="00937E6A" w:rsidRDefault="00A23ED7">
      <w:pPr>
        <w:pStyle w:val="SourceCode"/>
      </w:pPr>
      <w:r>
        <w:rPr>
          <w:rStyle w:val="VerbatimChar"/>
        </w:rPr>
        <w:t>model lab6</w:t>
      </w:r>
      <w:r>
        <w:br/>
      </w:r>
      <w:r>
        <w:rPr>
          <w:rStyle w:val="VerbatimChar"/>
        </w:rPr>
        <w:t xml:space="preserve">  parameter Real N = 5555;</w:t>
      </w:r>
      <w:r>
        <w:br/>
      </w:r>
      <w:r>
        <w:rPr>
          <w:rStyle w:val="VerbatimChar"/>
        </w:rPr>
        <w:t xml:space="preserve">  parameter Real I0 = 75;</w:t>
      </w:r>
      <w:r>
        <w:br/>
      </w:r>
      <w:r>
        <w:rPr>
          <w:rStyle w:val="VerbatimChar"/>
        </w:rPr>
        <w:t xml:space="preserve">  parameter Real R0 = 4;</w:t>
      </w:r>
      <w:r>
        <w:br/>
      </w:r>
      <w:r>
        <w:rPr>
          <w:rStyle w:val="VerbatimChar"/>
        </w:rPr>
        <w:t xml:space="preserve">  parameter Real S0 = N-I0-R0;</w:t>
      </w:r>
      <w:r>
        <w:br/>
      </w:r>
      <w:r>
        <w:rPr>
          <w:rStyle w:val="VerbatimChar"/>
        </w:rPr>
        <w:t xml:space="preserve">  parameter Real a = 0.01;</w:t>
      </w:r>
      <w:r>
        <w:br/>
      </w:r>
      <w:r>
        <w:rPr>
          <w:rStyle w:val="VerbatimChar"/>
        </w:rPr>
        <w:t xml:space="preserve">  parameter Real b = 0.02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eal I(start = </w:t>
      </w:r>
      <w:r>
        <w:rPr>
          <w:rStyle w:val="VerbatimChar"/>
        </w:rPr>
        <w:t>I0);</w:t>
      </w:r>
      <w:r>
        <w:br/>
      </w:r>
      <w:r>
        <w:rPr>
          <w:rStyle w:val="VerbatimChar"/>
        </w:rPr>
        <w:t xml:space="preserve">  Real R(start = R0);</w:t>
      </w:r>
      <w:r>
        <w:br/>
      </w:r>
      <w:r>
        <w:rPr>
          <w:rStyle w:val="VerbatimChar"/>
        </w:rPr>
        <w:t xml:space="preserve">  Real S(start = S0);</w:t>
      </w:r>
      <w:r>
        <w:br/>
      </w:r>
      <w:r>
        <w:rPr>
          <w:rStyle w:val="VerbatimChar"/>
        </w:rPr>
        <w:t>equation</w:t>
      </w:r>
      <w:r>
        <w:br/>
      </w:r>
      <w:r>
        <w:rPr>
          <w:rStyle w:val="VerbatimChar"/>
        </w:rPr>
        <w:t xml:space="preserve">  der(S) = 0;</w:t>
      </w:r>
      <w:r>
        <w:br/>
      </w:r>
      <w:r>
        <w:rPr>
          <w:rStyle w:val="VerbatimChar"/>
        </w:rPr>
        <w:t xml:space="preserve">  der(I) = -b*I;</w:t>
      </w:r>
      <w:r>
        <w:br/>
      </w:r>
      <w:r>
        <w:rPr>
          <w:rStyle w:val="VerbatimChar"/>
        </w:rPr>
        <w:t xml:space="preserve">  der(R) = b*I;</w:t>
      </w:r>
      <w:r>
        <w:br/>
      </w:r>
      <w:r>
        <w:rPr>
          <w:rStyle w:val="VerbatimChar"/>
        </w:rPr>
        <w:t>end lab6;</w:t>
      </w:r>
    </w:p>
    <w:p w14:paraId="26240FAB" w14:textId="77777777" w:rsidR="00937E6A" w:rsidRDefault="00A23ED7">
      <w:pPr>
        <w:pStyle w:val="FirstParagraph"/>
      </w:pPr>
      <w:r>
        <w:t>Получили графики изменения числа не переболевших, переболевших и зараженных (рис. [-@fig:001] и рис. [-@fig:002]).</w:t>
      </w:r>
    </w:p>
    <w:p w14:paraId="5079D788" w14:textId="77777777" w:rsidR="00937E6A" w:rsidRDefault="00A23ED7">
      <w:pPr>
        <w:pStyle w:val="CaptionedFigure"/>
      </w:pPr>
      <w:bookmarkStart w:id="14" w:name="fig:001"/>
      <w:r>
        <w:rPr>
          <w:noProof/>
        </w:rPr>
        <w:drawing>
          <wp:inline distT="0" distB="0" distL="0" distR="0" wp14:anchorId="399F08EF" wp14:editId="25267AFD">
            <wp:extent cx="5334000" cy="1665248"/>
            <wp:effectExtent l="0" t="0" r="0" b="0"/>
            <wp:docPr id="26" name="Picture" descr="Динамика изменения числа людей в каждой из трех групп в случае, когда I(0) &lt;= I^*, с начальными условиями I(0)=75, R(0)=4, S(0)=5476. Коэффициенты \alpha = 0.01, \beta = 0.02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../images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5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14:paraId="6D4E5006" w14:textId="77777777" w:rsidR="00937E6A" w:rsidRDefault="00A23ED7">
      <w:pPr>
        <w:pStyle w:val="ImageCaption"/>
      </w:pPr>
      <w:r>
        <w:t xml:space="preserve">Динамика изменения числа людей в каждой из трех групп в случае, когда </w:t>
      </w: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w:rPr>
            <w:rFonts w:ascii="Cambria Math" w:hAnsi="Cambria Math"/>
          </w:rPr>
          <m:t>&lt;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</m:oMath>
      <w:r>
        <w:t xml:space="preserve">, с начальными условиями </w:t>
      </w: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75</m:t>
        </m:r>
        <m: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R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4</m:t>
        </m:r>
        <m: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S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5476</m:t>
        </m:r>
      </m:oMath>
      <w:r>
        <w:t xml:space="preserve">. Коэффициенты </w:t>
      </w:r>
      <m:oMath>
        <m:r>
          <w:rPr>
            <w:rFonts w:ascii="Cambria Math" w:hAnsi="Cambria Math"/>
          </w:rPr>
          <m:t>α</m:t>
        </m:r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01</m:t>
        </m:r>
        <m: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β</m:t>
        </m:r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02</m:t>
        </m:r>
      </m:oMath>
      <w:r>
        <w:t>.</w:t>
      </w:r>
    </w:p>
    <w:p w14:paraId="7060EB4A" w14:textId="77777777" w:rsidR="00937E6A" w:rsidRDefault="00A23ED7">
      <w:pPr>
        <w:pStyle w:val="CaptionedFigure"/>
      </w:pPr>
      <w:bookmarkStart w:id="15" w:name="fig:002"/>
      <w:r>
        <w:rPr>
          <w:noProof/>
        </w:rPr>
        <w:lastRenderedPageBreak/>
        <w:drawing>
          <wp:inline distT="0" distB="0" distL="0" distR="0" wp14:anchorId="5048FE4C" wp14:editId="1B5080E7">
            <wp:extent cx="5334000" cy="1665248"/>
            <wp:effectExtent l="0" t="0" r="0" b="0"/>
            <wp:docPr id="30" name="Picture" descr="Динамика изменения числа людей в группах I и R в случае, когда I(0) &lt;= I^*, с начальными условиями I(0)=75, R(0)=4. Коэффициенты \alpha = 0.01, \beta = 0.02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../images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5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</w:p>
    <w:p w14:paraId="512F727D" w14:textId="77777777" w:rsidR="00937E6A" w:rsidRDefault="00A23ED7">
      <w:pPr>
        <w:pStyle w:val="ImageCaption"/>
      </w:pPr>
      <w:r>
        <w:t xml:space="preserve">Динамика изменения числа людей в группах </w:t>
      </w:r>
      <m:oMath>
        <m:r>
          <w:rPr>
            <w:rFonts w:ascii="Cambria Math" w:hAnsi="Cambria Math"/>
          </w:rPr>
          <m:t>I</m:t>
        </m:r>
      </m:oMath>
      <w:r>
        <w:t xml:space="preserve"> и </w:t>
      </w:r>
      <m:oMath>
        <m:r>
          <w:rPr>
            <w:rFonts w:ascii="Cambria Math" w:hAnsi="Cambria Math"/>
          </w:rPr>
          <m:t>R</m:t>
        </m:r>
      </m:oMath>
      <w:r>
        <w:t xml:space="preserve"> в случае, когда </w:t>
      </w: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w:rPr>
            <w:rFonts w:ascii="Cambria Math" w:hAnsi="Cambria Math"/>
          </w:rPr>
          <m:t>&lt;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</m:oMath>
      <w:r>
        <w:t xml:space="preserve">, с начальными условиями </w:t>
      </w: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75</m:t>
        </m:r>
        <m: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R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4</m:t>
        </m:r>
      </m:oMath>
      <w:r>
        <w:t xml:space="preserve">. Коэффициенты </w:t>
      </w:r>
      <m:oMath>
        <m:r>
          <w:rPr>
            <w:rFonts w:ascii="Cambria Math" w:hAnsi="Cambria Math"/>
          </w:rPr>
          <m:t>α</m:t>
        </m:r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01</m:t>
        </m:r>
        <m: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β</m:t>
        </m:r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02</m:t>
        </m:r>
      </m:oMath>
      <w:r>
        <w:t>.</w:t>
      </w:r>
    </w:p>
    <w:p w14:paraId="244801F3" w14:textId="77777777" w:rsidR="00937E6A" w:rsidRDefault="00A23ED7">
      <w:pPr>
        <w:pStyle w:val="2"/>
      </w:pPr>
      <w:bookmarkStart w:id="16" w:name="случай-второй"/>
      <w:bookmarkStart w:id="17" w:name="_Toc98591951"/>
      <w:bookmarkEnd w:id="12"/>
      <w:r>
        <w:t>Случай второй</w:t>
      </w:r>
      <w:bookmarkEnd w:id="17"/>
    </w:p>
    <w:p w14:paraId="797F8743" w14:textId="77777777" w:rsidR="00937E6A" w:rsidRDefault="00A23ED7">
      <w:pPr>
        <w:pStyle w:val="FirstParagraph"/>
      </w:pPr>
      <w:r>
        <w:t xml:space="preserve">Написали программу моделирующую протекание эпидемии в случае </w:t>
      </w: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&gt;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>
        <w:t xml:space="preserve"> на языке Modelica.</w:t>
      </w:r>
      <w:hyperlink w:anchor="список-литературы">
        <w:r>
          <w:rPr>
            <w:rStyle w:val="ad"/>
          </w:rPr>
          <w:t>[2]</w:t>
        </w:r>
      </w:hyperlink>
    </w:p>
    <w:p w14:paraId="2C751A30" w14:textId="77777777" w:rsidR="00937E6A" w:rsidRDefault="00A23ED7">
      <w:pPr>
        <w:pStyle w:val="SourceCode"/>
      </w:pPr>
      <w:r>
        <w:rPr>
          <w:rStyle w:val="VerbatimChar"/>
        </w:rPr>
        <w:t>model lab6</w:t>
      </w:r>
      <w:r>
        <w:br/>
      </w:r>
      <w:r>
        <w:rPr>
          <w:rStyle w:val="VerbatimChar"/>
        </w:rPr>
        <w:t xml:space="preserve">  parameter Real N = 5555;</w:t>
      </w:r>
      <w:r>
        <w:br/>
      </w:r>
      <w:r>
        <w:rPr>
          <w:rStyle w:val="VerbatimChar"/>
        </w:rPr>
        <w:t xml:space="preserve">  parameter Real I0 = 75;</w:t>
      </w:r>
      <w:r>
        <w:br/>
      </w:r>
      <w:r>
        <w:rPr>
          <w:rStyle w:val="VerbatimChar"/>
        </w:rPr>
        <w:t xml:space="preserve">  parameter Real R0 = 4;</w:t>
      </w:r>
      <w:r>
        <w:br/>
      </w:r>
      <w:r>
        <w:rPr>
          <w:rStyle w:val="VerbatimChar"/>
        </w:rPr>
        <w:t xml:space="preserve">  parameter Real S0 = N-I0-R0;</w:t>
      </w:r>
      <w:r>
        <w:br/>
      </w:r>
      <w:r>
        <w:rPr>
          <w:rStyle w:val="VerbatimChar"/>
        </w:rPr>
        <w:t xml:space="preserve">  parameter Real a = 0.01;</w:t>
      </w:r>
      <w:r>
        <w:br/>
      </w:r>
      <w:r>
        <w:rPr>
          <w:rStyle w:val="VerbatimChar"/>
        </w:rPr>
        <w:t xml:space="preserve">  parameter Real b = 0.02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eal I(start = I0);</w:t>
      </w:r>
      <w:r>
        <w:br/>
      </w:r>
      <w:r>
        <w:rPr>
          <w:rStyle w:val="VerbatimChar"/>
        </w:rPr>
        <w:t xml:space="preserve">  Real R(start = R0);</w:t>
      </w:r>
      <w:r>
        <w:br/>
      </w:r>
      <w:r>
        <w:rPr>
          <w:rStyle w:val="VerbatimChar"/>
        </w:rPr>
        <w:t xml:space="preserve">  Real S(start = S0);</w:t>
      </w:r>
      <w:r>
        <w:br/>
      </w:r>
      <w:r>
        <w:rPr>
          <w:rStyle w:val="VerbatimChar"/>
        </w:rPr>
        <w:t>equation</w:t>
      </w:r>
      <w:r>
        <w:br/>
      </w:r>
      <w:r>
        <w:rPr>
          <w:rStyle w:val="VerbatimChar"/>
        </w:rPr>
        <w:t xml:space="preserve">  der(S) = -a*S;</w:t>
      </w:r>
      <w:r>
        <w:br/>
      </w:r>
      <w:r>
        <w:rPr>
          <w:rStyle w:val="VerbatimChar"/>
        </w:rPr>
        <w:t xml:space="preserve">  der(I) = a*S - b*I;</w:t>
      </w:r>
      <w:r>
        <w:br/>
      </w:r>
      <w:r>
        <w:rPr>
          <w:rStyle w:val="VerbatimChar"/>
        </w:rPr>
        <w:t xml:space="preserve">  d</w:t>
      </w:r>
      <w:r>
        <w:rPr>
          <w:rStyle w:val="VerbatimChar"/>
        </w:rPr>
        <w:t>er(R) = b*I;</w:t>
      </w:r>
      <w:r>
        <w:br/>
      </w:r>
      <w:r>
        <w:rPr>
          <w:rStyle w:val="VerbatimChar"/>
        </w:rPr>
        <w:t>end lab6;</w:t>
      </w:r>
    </w:p>
    <w:p w14:paraId="237A7F3A" w14:textId="77777777" w:rsidR="00937E6A" w:rsidRDefault="00A23ED7">
      <w:pPr>
        <w:pStyle w:val="FirstParagraph"/>
      </w:pPr>
      <w:r>
        <w:t>Получили графики изменения числа не переболевших, переболевших и зараженных (рис. [-@fig:003]).</w:t>
      </w:r>
    </w:p>
    <w:p w14:paraId="2D6F9B1B" w14:textId="77777777" w:rsidR="00937E6A" w:rsidRDefault="00A23ED7">
      <w:pPr>
        <w:pStyle w:val="CaptionedFigure"/>
      </w:pPr>
      <w:bookmarkStart w:id="18" w:name="fig:003"/>
      <w:r>
        <w:rPr>
          <w:noProof/>
        </w:rPr>
        <w:lastRenderedPageBreak/>
        <w:drawing>
          <wp:inline distT="0" distB="0" distL="0" distR="0" wp14:anchorId="7A6DE8D8" wp14:editId="658A98E2">
            <wp:extent cx="5334000" cy="1665248"/>
            <wp:effectExtent l="0" t="0" r="0" b="0"/>
            <wp:docPr id="35" name="Picture" descr="Динамика изменения числа людей в каждой из трех групп в случае, когда I(0) &gt; I^*, с начальными условиями I(0)=75, R(0)=4, S(0)=5476. Коэффициенты \alpha = 0.01, \beta = 0.02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../images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5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"/>
    </w:p>
    <w:p w14:paraId="2D9E15C7" w14:textId="77777777" w:rsidR="00937E6A" w:rsidRDefault="00A23ED7">
      <w:pPr>
        <w:pStyle w:val="ImageCaption"/>
      </w:pPr>
      <w:r>
        <w:t xml:space="preserve">Динамика изменения числа людей в каждой из трех групп в случае, когда </w:t>
      </w: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w:rPr>
            <w:rFonts w:ascii="Cambria Math" w:hAnsi="Cambria Math"/>
          </w:rPr>
          <m:t>&gt;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</m:oMath>
      <w:r>
        <w:t xml:space="preserve">, с начальными условиями </w:t>
      </w: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75</m:t>
        </m:r>
        <m: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R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4</m:t>
        </m:r>
        <m: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S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5476</m:t>
        </m:r>
      </m:oMath>
      <w:r>
        <w:t>. Коэффициен</w:t>
      </w:r>
      <w:r>
        <w:t xml:space="preserve">ты </w:t>
      </w:r>
      <m:oMath>
        <m:r>
          <w:rPr>
            <w:rFonts w:ascii="Cambria Math" w:hAnsi="Cambria Math"/>
          </w:rPr>
          <m:t>α</m:t>
        </m:r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01</m:t>
        </m:r>
        <m: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β</m:t>
        </m:r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02</m:t>
        </m:r>
      </m:oMath>
      <w:r>
        <w:t>.</w:t>
      </w:r>
    </w:p>
    <w:p w14:paraId="24B64B43" w14:textId="77777777" w:rsidR="00937E6A" w:rsidRDefault="00A23ED7">
      <w:pPr>
        <w:pStyle w:val="1"/>
      </w:pPr>
      <w:bookmarkStart w:id="19" w:name="выводы"/>
      <w:bookmarkStart w:id="20" w:name="_Toc98591952"/>
      <w:bookmarkEnd w:id="8"/>
      <w:bookmarkEnd w:id="16"/>
      <w:r>
        <w:t>Выводы</w:t>
      </w:r>
      <w:bookmarkEnd w:id="20"/>
    </w:p>
    <w:p w14:paraId="00720643" w14:textId="77777777" w:rsidR="00937E6A" w:rsidRDefault="00A23ED7">
      <w:pPr>
        <w:pStyle w:val="FirstParagraph"/>
      </w:pPr>
      <w:r>
        <w:t>Рассмотрели простейшую модель эпидемии.</w:t>
      </w:r>
      <w:r>
        <w:br/>
      </w:r>
      <w:r>
        <w:t>В случае, когда начальное значение инфицированных ниже критического значения, при котором инфицированные способны заражать восприимчивых к болезни особей, число особей не зараженных и не обладающих имунитетом остается одинаковым, число зараженных постепенн</w:t>
      </w:r>
      <w:r>
        <w:t>о снижается, а число выздоровевших и более не восприимчивых к болезни увеличивается.</w:t>
      </w:r>
      <w:r>
        <w:br/>
        <w:t>В случае, когда начальное значение инфицированных выше критического значения, число особей не зараженных и не обладающих имунитетом постепенно снижается до достижения нуле</w:t>
      </w:r>
      <w:r>
        <w:t>вых значений; число зараженных сначала быстро увеличивается, потом медленнее уменьшается пока также не достигает нуля, а число выздоровевших и более не восприимчивых к болезни увеличивается до значений равных численностей всей популяции.</w:t>
      </w:r>
    </w:p>
    <w:p w14:paraId="3166DF4E" w14:textId="77777777" w:rsidR="00937E6A" w:rsidRDefault="00A23ED7">
      <w:pPr>
        <w:pStyle w:val="1"/>
      </w:pPr>
      <w:bookmarkStart w:id="21" w:name="список-литературы"/>
      <w:bookmarkStart w:id="22" w:name="_Toc98591953"/>
      <w:bookmarkEnd w:id="19"/>
      <w:r>
        <w:t>Список литературы</w:t>
      </w:r>
      <w:bookmarkEnd w:id="22"/>
    </w:p>
    <w:p w14:paraId="52917832" w14:textId="77777777" w:rsidR="00937E6A" w:rsidRDefault="00A23ED7">
      <w:pPr>
        <w:pStyle w:val="Compact"/>
        <w:numPr>
          <w:ilvl w:val="0"/>
          <w:numId w:val="2"/>
        </w:numPr>
      </w:pPr>
      <w:hyperlink r:id="rId10">
        <w:r>
          <w:rPr>
            <w:rStyle w:val="ad"/>
          </w:rPr>
          <w:t>Compartmental models in epidemiology</w:t>
        </w:r>
      </w:hyperlink>
    </w:p>
    <w:p w14:paraId="31BCF8BC" w14:textId="77777777" w:rsidR="00937E6A" w:rsidRDefault="00A23ED7">
      <w:pPr>
        <w:pStyle w:val="Compact"/>
        <w:numPr>
          <w:ilvl w:val="0"/>
          <w:numId w:val="2"/>
        </w:numPr>
      </w:pPr>
      <w:hyperlink r:id="rId11">
        <w:r>
          <w:rPr>
            <w:rStyle w:val="ad"/>
          </w:rPr>
          <w:t>Документация по системе Modelica</w:t>
        </w:r>
      </w:hyperlink>
      <w:bookmarkEnd w:id="21"/>
    </w:p>
    <w:sectPr w:rsidR="00937E6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911DEC" w14:textId="77777777" w:rsidR="00A23ED7" w:rsidRDefault="00A23ED7">
      <w:pPr>
        <w:spacing w:after="0"/>
      </w:pPr>
      <w:r>
        <w:separator/>
      </w:r>
    </w:p>
  </w:endnote>
  <w:endnote w:type="continuationSeparator" w:id="0">
    <w:p w14:paraId="50573FFC" w14:textId="77777777" w:rsidR="00A23ED7" w:rsidRDefault="00A23ED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68382D" w14:textId="77777777" w:rsidR="00A23ED7" w:rsidRDefault="00A23ED7">
      <w:r>
        <w:separator/>
      </w:r>
    </w:p>
  </w:footnote>
  <w:footnote w:type="continuationSeparator" w:id="0">
    <w:p w14:paraId="5AC778DC" w14:textId="77777777" w:rsidR="00A23ED7" w:rsidRDefault="00A23ED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1D000BA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CAE06BA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oNotDisplayPageBoundaries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37E6A"/>
    <w:rsid w:val="001E07BE"/>
    <w:rsid w:val="00937E6A"/>
    <w:rsid w:val="00A23ED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03D4D7"/>
  <w15:docId w15:val="{14EE0262-061C-4B6C-B0E5-87FDB8CE0A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1E07BE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1E07BE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modelica.org/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en.wikipedia.org/wiki/Compartmental_models_in_epidemiology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928</Words>
  <Characters>5296</Characters>
  <Application>Microsoft Office Word</Application>
  <DocSecurity>0</DocSecurity>
  <Lines>44</Lines>
  <Paragraphs>12</Paragraphs>
  <ScaleCrop>false</ScaleCrop>
  <Company/>
  <LinksUpToDate>false</LinksUpToDate>
  <CharactersWithSpaces>62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Пономарева Лилия НПИбд-02-19</dc:creator>
  <cp:keywords/>
  <cp:lastModifiedBy>Liliya Ponomareva</cp:lastModifiedBy>
  <cp:revision>3</cp:revision>
  <dcterms:created xsi:type="dcterms:W3CDTF">2022-03-19T11:18:00Z</dcterms:created>
  <dcterms:modified xsi:type="dcterms:W3CDTF">2022-03-19T11:18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mainfont">
    <vt:lpwstr>PT Serif</vt:lpwstr>
  </property>
  <property fmtid="{D5CDD505-2E9C-101B-9397-08002B2CF9AE}" pid="14" name="mainfontoptions">
    <vt:lpwstr>Ligatures=TeX</vt:lpwstr>
  </property>
  <property fmtid="{D5CDD505-2E9C-101B-9397-08002B2CF9AE}" pid="15" name="monofont">
    <vt:lpwstr>PT Mono</vt:lpwstr>
  </property>
  <property fmtid="{D5CDD505-2E9C-101B-9397-08002B2CF9AE}" pid="16" name="monofontoptions">
    <vt:lpwstr>Scale=MatchLowercase</vt:lpwstr>
  </property>
  <property fmtid="{D5CDD505-2E9C-101B-9397-08002B2CF9AE}" pid="17" name="papersize">
    <vt:lpwstr>a4paper</vt:lpwstr>
  </property>
  <property fmtid="{D5CDD505-2E9C-101B-9397-08002B2CF9AE}" pid="18" name="pdf-engine">
    <vt:lpwstr>xelatex</vt:lpwstr>
  </property>
  <property fmtid="{D5CDD505-2E9C-101B-9397-08002B2CF9AE}" pid="19" name="polyglossia-lang">
    <vt:lpwstr>russian</vt:lpwstr>
  </property>
  <property fmtid="{D5CDD505-2E9C-101B-9397-08002B2CF9AE}" pid="20" name="polyglossia-otherlangs">
    <vt:lpwstr>english</vt:lpwstr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subtitle">
    <vt:lpwstr>Задача об эпидемии - вариант 44</vt:lpwstr>
  </property>
  <property fmtid="{D5CDD505-2E9C-101B-9397-08002B2CF9AE}" pid="26" name="toc">
    <vt:lpwstr>True</vt:lpwstr>
  </property>
  <property fmtid="{D5CDD505-2E9C-101B-9397-08002B2CF9AE}" pid="27" name="toc-title">
    <vt:lpwstr>Содержание</vt:lpwstr>
  </property>
  <property fmtid="{D5CDD505-2E9C-101B-9397-08002B2CF9AE}" pid="28" name="toc_depth">
    <vt:lpwstr>2</vt:lpwstr>
  </property>
</Properties>
</file>